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2D75F" w14:textId="2D7BD3AC" w:rsidR="00A42779" w:rsidRPr="009139DE" w:rsidRDefault="00394E56" w:rsidP="00A42779">
      <w:pPr>
        <w:jc w:val="center"/>
        <w:rPr>
          <w:rStyle w:val="q4iawc"/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139DE">
        <w:rPr>
          <w:rStyle w:val="q4iawc"/>
          <w:rFonts w:ascii="Times New Roman" w:hAnsi="Times New Roman" w:cs="Times New Roman"/>
          <w:b/>
          <w:bCs/>
          <w:sz w:val="28"/>
          <w:szCs w:val="28"/>
          <w:lang w:val="en-US"/>
        </w:rPr>
        <w:t>Independent work of student 1</w:t>
      </w:r>
    </w:p>
    <w:p w14:paraId="60FD36E5" w14:textId="0AD78249" w:rsidR="00A42779" w:rsidRPr="009139DE" w:rsidRDefault="00A42779">
      <w:pPr>
        <w:rPr>
          <w:rStyle w:val="q4iawc"/>
          <w:rFonts w:ascii="Times New Roman" w:hAnsi="Times New Roman" w:cs="Times New Roman"/>
          <w:sz w:val="28"/>
          <w:szCs w:val="28"/>
          <w:lang w:val="en-US"/>
        </w:rPr>
      </w:pPr>
      <w:r w:rsidRPr="009139DE">
        <w:rPr>
          <w:rStyle w:val="q4iawc"/>
          <w:rFonts w:ascii="Times New Roman" w:hAnsi="Times New Roman" w:cs="Times New Roman"/>
          <w:sz w:val="28"/>
          <w:szCs w:val="28"/>
          <w:lang w:val="en-US"/>
        </w:rPr>
        <w:t>Do the following exercises:</w:t>
      </w:r>
    </w:p>
    <w:p w14:paraId="08ADEEB5" w14:textId="71DDC35E" w:rsidR="00394E56" w:rsidRPr="009139DE" w:rsidRDefault="00394E56" w:rsidP="00394E56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en-US"/>
        </w:rPr>
      </w:pP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Write a program that prompts the user to enter his weight (in kilograms) and height (in meters).</w:t>
      </w:r>
      <w:r w:rsidRPr="009139DE">
        <w:rPr>
          <w:rStyle w:val="hwtze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The program should calculate body mass index (BMI) using the formula: BMI = weight / (height * height).</w:t>
      </w:r>
      <w:r w:rsidRPr="009139DE">
        <w:rPr>
          <w:rStyle w:val="hwtze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The program must then assign BMI to one of the following categories:</w:t>
      </w:r>
    </w:p>
    <w:p w14:paraId="70D15F17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less than 18.5 - Underweight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B39E201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BMI between 18.5 and 24.9 - Normal weight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6A00286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BMI between 25 and 29.9 - Overweight</w:t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  <w:r w:rsidRPr="00394E5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38DB76E" w14:textId="14DD70D0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BMI 30 or greater – Obesity</w:t>
      </w:r>
    </w:p>
    <w:p w14:paraId="29D2D9AB" w14:textId="1C6E4CED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89E781" w14:textId="18E6610F" w:rsidR="00394E56" w:rsidRPr="00394E56" w:rsidRDefault="00394E56" w:rsidP="00394E56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0" w:firstLine="567"/>
        <w:jc w:val="both"/>
        <w:rPr>
          <w:rStyle w:val="rynqvb"/>
          <w:rFonts w:ascii="Times New Roman" w:eastAsia="Times New Roman" w:hAnsi="Times New Roman" w:cs="Times New Roman"/>
          <w:sz w:val="28"/>
          <w:szCs w:val="28"/>
          <w:lang w:val="ru-RU"/>
        </w:rPr>
      </w:pP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Write a program that prompts the user to enter a year and determine whether the year is a leap year or not. A leap year is any year that is divisible by 4 without a remainder. A year that is divisible by 100 without a remainder is a leap year only if it is also divisible by 400 without a remainder. </w:t>
      </w:r>
      <w:r w:rsid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For example</w:t>
      </w:r>
      <w:r w:rsidRPr="00394E56">
        <w:rPr>
          <w:rStyle w:val="rynqvb"/>
          <w:rFonts w:ascii="Times New Roman" w:hAnsi="Times New Roman" w:cs="Times New Roman"/>
          <w:sz w:val="28"/>
          <w:szCs w:val="28"/>
          <w:lang w:val="ru-RU"/>
        </w:rPr>
        <w:t>:</w:t>
      </w:r>
    </w:p>
    <w:p w14:paraId="650655A2" w14:textId="77777777" w:rsidR="00394E56" w:rsidRP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 xml:space="preserve">1992 </w:t>
      </w:r>
      <w:r w:rsidRPr="00394E56">
        <w:rPr>
          <w:rFonts w:ascii="Times New Roman" w:hAnsi="Times New Roman" w:cs="Times New Roman"/>
          <w:sz w:val="24"/>
          <w:szCs w:val="24"/>
        </w:rPr>
        <w:tab/>
        <w:t>Leap Year</w:t>
      </w:r>
    </w:p>
    <w:p w14:paraId="3F100D14" w14:textId="77777777" w:rsidR="00394E56" w:rsidRP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 xml:space="preserve">2000 </w:t>
      </w:r>
      <w:r w:rsidRPr="00394E56">
        <w:rPr>
          <w:rFonts w:ascii="Times New Roman" w:hAnsi="Times New Roman" w:cs="Times New Roman"/>
          <w:sz w:val="24"/>
          <w:szCs w:val="24"/>
        </w:rPr>
        <w:tab/>
        <w:t>Leap Year</w:t>
      </w:r>
    </w:p>
    <w:p w14:paraId="65D2A150" w14:textId="77777777" w:rsidR="00394E56" w:rsidRP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 xml:space="preserve">1900 </w:t>
      </w:r>
      <w:r w:rsidRPr="00394E56">
        <w:rPr>
          <w:rFonts w:ascii="Times New Roman" w:hAnsi="Times New Roman" w:cs="Times New Roman"/>
          <w:sz w:val="24"/>
          <w:szCs w:val="24"/>
        </w:rPr>
        <w:tab/>
        <w:t>NOT a Leap Year</w:t>
      </w:r>
    </w:p>
    <w:p w14:paraId="5C836D3A" w14:textId="06A53DD8" w:rsidR="00394E56" w:rsidRDefault="00394E56" w:rsidP="00394E56">
      <w:pPr>
        <w:pStyle w:val="HTML"/>
        <w:ind w:left="360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 xml:space="preserve">1995 </w:t>
      </w:r>
      <w:r w:rsidRPr="00394E56">
        <w:rPr>
          <w:rFonts w:ascii="Times New Roman" w:hAnsi="Times New Roman" w:cs="Times New Roman"/>
          <w:sz w:val="24"/>
          <w:szCs w:val="24"/>
        </w:rPr>
        <w:tab/>
        <w:t>NOT a Leap Year</w:t>
      </w:r>
    </w:p>
    <w:p w14:paraId="03E294F8" w14:textId="2679986E" w:rsidR="00394E56" w:rsidRDefault="00394E56" w:rsidP="00394E56">
      <w:pPr>
        <w:pStyle w:val="HTML"/>
        <w:rPr>
          <w:rFonts w:ascii="Times New Roman" w:hAnsi="Times New Roman" w:cs="Times New Roman"/>
          <w:sz w:val="24"/>
          <w:szCs w:val="24"/>
        </w:rPr>
      </w:pPr>
    </w:p>
    <w:p w14:paraId="21D97F7E" w14:textId="12455C23" w:rsidR="00394E56" w:rsidRPr="009139DE" w:rsidRDefault="00394E56" w:rsidP="00394E56">
      <w:pPr>
        <w:pStyle w:val="HTML"/>
        <w:numPr>
          <w:ilvl w:val="0"/>
          <w:numId w:val="1"/>
        </w:numPr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en-US"/>
        </w:rPr>
      </w:pP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Write a program that asks the user to enter his name and type his initials.</w:t>
      </w:r>
      <w:r w:rsidRPr="009139DE">
        <w:rPr>
          <w:rStyle w:val="hwtze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It is assumed that the user always enters a first, middle, and last name and does not contain unnecessary spaces. For example, if the user </w:t>
      </w:r>
      <w:proofErr w:type="gramStart"/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types</w:t>
      </w:r>
      <w:proofErr w:type="gramEnd"/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b/>
          <w:bCs/>
          <w:sz w:val="28"/>
          <w:szCs w:val="28"/>
          <w:lang w:val="en-US"/>
        </w:rPr>
        <w:t>Ajay Kumar Garg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, the program should display </w:t>
      </w:r>
      <w:r w:rsidRPr="009139DE">
        <w:rPr>
          <w:rStyle w:val="rynqvb"/>
          <w:rFonts w:ascii="Times New Roman" w:hAnsi="Times New Roman" w:cs="Times New Roman"/>
          <w:b/>
          <w:bCs/>
          <w:sz w:val="28"/>
          <w:szCs w:val="28"/>
          <w:lang w:val="en-US"/>
        </w:rPr>
        <w:t>AKG</w:t>
      </w:r>
    </w:p>
    <w:p w14:paraId="5DE3517F" w14:textId="77777777" w:rsidR="00394E56" w:rsidRPr="009139DE" w:rsidRDefault="00394E56" w:rsidP="00394E56">
      <w:pPr>
        <w:pStyle w:val="HTML"/>
        <w:ind w:left="567"/>
        <w:jc w:val="both"/>
        <w:rPr>
          <w:rStyle w:val="rynqvb"/>
          <w:rFonts w:ascii="Times New Roman" w:hAnsi="Times New Roman" w:cs="Times New Roman"/>
          <w:sz w:val="28"/>
          <w:szCs w:val="28"/>
          <w:lang w:val="en-US"/>
        </w:rPr>
      </w:pPr>
    </w:p>
    <w:p w14:paraId="44F00F88" w14:textId="74BA6E85" w:rsidR="00394E56" w:rsidRPr="009139DE" w:rsidRDefault="00394E56" w:rsidP="00394E56">
      <w:pPr>
        <w:pStyle w:val="HTML"/>
        <w:numPr>
          <w:ilvl w:val="0"/>
          <w:numId w:val="1"/>
        </w:numPr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en-US"/>
        </w:rPr>
      </w:pP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Find the sum of each row of a matrix of size mx n.</w:t>
      </w:r>
      <w:r w:rsidRPr="009139DE">
        <w:rPr>
          <w:rStyle w:val="hwtze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For example, for the following </w:t>
      </w:r>
      <w:proofErr w:type="gramStart"/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matrix</w:t>
      </w:r>
      <w:proofErr w:type="gramEnd"/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 the output would be:</w:t>
      </w:r>
    </w:p>
    <w:p w14:paraId="6C9583C1" w14:textId="19C7F19B" w:rsidR="00394E56" w:rsidRPr="00394E56" w:rsidRDefault="00394E56" w:rsidP="00394E56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246076" wp14:editId="705C236D">
            <wp:extent cx="1653540" cy="8915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C6ABD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Sum of row 1 = 32</w:t>
      </w:r>
    </w:p>
    <w:p w14:paraId="0EC7B698" w14:textId="77777777" w:rsidR="00394E56" w:rsidRP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Sum of row 2 = 31</w:t>
      </w:r>
    </w:p>
    <w:p w14:paraId="1EB4A835" w14:textId="09391989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94E56">
        <w:rPr>
          <w:rFonts w:ascii="Times New Roman" w:eastAsia="Times New Roman" w:hAnsi="Times New Roman" w:cs="Times New Roman"/>
          <w:sz w:val="24"/>
          <w:szCs w:val="24"/>
        </w:rPr>
        <w:t>Sum of row 3 = 63</w:t>
      </w:r>
    </w:p>
    <w:p w14:paraId="3276D27F" w14:textId="13762A2E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FA201D" w14:textId="09EC5846" w:rsidR="00394E56" w:rsidRPr="009139DE" w:rsidRDefault="00394E56" w:rsidP="00394E56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567"/>
        <w:jc w:val="both"/>
        <w:rPr>
          <w:rStyle w:val="rynqvb"/>
          <w:rFonts w:ascii="Times New Roman" w:eastAsia="Times New Roman" w:hAnsi="Times New Roman" w:cs="Times New Roman"/>
          <w:sz w:val="28"/>
          <w:szCs w:val="28"/>
          <w:lang w:val="en-US"/>
        </w:rPr>
      </w:pP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Write a definition for the </w:t>
      </w:r>
      <w:proofErr w:type="spellStart"/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count_now</w:t>
      </w:r>
      <w:proofErr w:type="spellEnd"/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(places) method to search and display those place names that have more than 5 characters.</w:t>
      </w:r>
    </w:p>
    <w:p w14:paraId="4B0339B0" w14:textId="77777777" w:rsidR="009139DE" w:rsidRPr="009139DE" w:rsidRDefault="009139DE" w:rsidP="009139DE">
      <w:pPr>
        <w:pStyle w:val="a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Style w:val="rynqvb"/>
          <w:rFonts w:ascii="Times New Roman" w:eastAsia="Times New Roman" w:hAnsi="Times New Roman" w:cs="Times New Roman"/>
          <w:sz w:val="28"/>
          <w:szCs w:val="28"/>
          <w:lang w:val="en-US"/>
        </w:rPr>
      </w:pPr>
    </w:p>
    <w:p w14:paraId="3473A807" w14:textId="55C900FC" w:rsidR="00394E56" w:rsidRDefault="00394E56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4E56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Pr="00394E56">
        <w:rPr>
          <w:rFonts w:ascii="Times New Roman" w:hAnsi="Times New Roman" w:cs="Times New Roman"/>
          <w:sz w:val="24"/>
          <w:szCs w:val="24"/>
        </w:rPr>
        <w:t>example :</w:t>
      </w:r>
      <w:proofErr w:type="gramEnd"/>
      <w:r w:rsidRPr="00394E56">
        <w:rPr>
          <w:rFonts w:ascii="Times New Roman" w:hAnsi="Times New Roman" w:cs="Times New Roman"/>
          <w:sz w:val="24"/>
          <w:szCs w:val="24"/>
        </w:rPr>
        <w:t xml:space="preserve"> </w:t>
      </w:r>
      <w:r w:rsidRPr="00394E56">
        <w:rPr>
          <w:rFonts w:ascii="Times New Roman" w:hAnsi="Times New Roman" w:cs="Times New Roman"/>
          <w:sz w:val="24"/>
          <w:szCs w:val="24"/>
        </w:rPr>
        <w:br/>
        <w:t>If the list places contains["DELHI","LONDON","PARIS","NEW YORK","DUBAI"]The following should get displayed :LONDONNEW YORK</w:t>
      </w:r>
    </w:p>
    <w:p w14:paraId="1B379A8B" w14:textId="77777777" w:rsidR="009139DE" w:rsidRPr="00394E56" w:rsidRDefault="009139DE" w:rsidP="00394E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0BD4535" w14:textId="1CAD8132" w:rsidR="00394E56" w:rsidRPr="009139DE" w:rsidRDefault="00394E56" w:rsidP="00394E56">
      <w:pPr>
        <w:pStyle w:val="a3"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Style w:val="rynqvb"/>
          <w:rFonts w:ascii="Times New Roman" w:hAnsi="Times New Roman" w:cs="Times New Roman"/>
          <w:sz w:val="28"/>
          <w:szCs w:val="28"/>
          <w:lang w:val="en-US"/>
        </w:rPr>
      </w:pP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Write a function that takes a dictionary as an argument.</w:t>
      </w:r>
      <w:r w:rsidRPr="009139DE">
        <w:rPr>
          <w:rStyle w:val="hwtze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>If the dictionary contains duplicate values, it should return an empty dictionary.</w:t>
      </w:r>
      <w:r w:rsidRPr="009139DE">
        <w:rPr>
          <w:rStyle w:val="hwtze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t xml:space="preserve">Otherwise, it should </w:t>
      </w:r>
      <w:r w:rsidRPr="009139DE">
        <w:rPr>
          <w:rStyle w:val="rynqvb"/>
          <w:rFonts w:ascii="Times New Roman" w:hAnsi="Times New Roman" w:cs="Times New Roman"/>
          <w:sz w:val="28"/>
          <w:szCs w:val="28"/>
          <w:lang w:val="en-US"/>
        </w:rPr>
        <w:lastRenderedPageBreak/>
        <w:t>return a new dictionary in which the values become the keys and the keys become the values.</w:t>
      </w:r>
    </w:p>
    <w:p w14:paraId="7372C08E" w14:textId="415298A3" w:rsidR="00394E56" w:rsidRPr="00394E56" w:rsidRDefault="00394E56" w:rsidP="00394E56">
      <w:pPr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394E56">
        <w:rPr>
          <w:rFonts w:ascii="Times New Roman" w:hAnsi="Times New Roman" w:cs="Times New Roman"/>
          <w:sz w:val="24"/>
          <w:szCs w:val="24"/>
        </w:rPr>
        <w:t xml:space="preserve">For example, if the dictionary contains the following key-value pairs: </w:t>
      </w:r>
      <w:r w:rsidRPr="00394E56">
        <w:rPr>
          <w:rFonts w:ascii="Times New Roman" w:hAnsi="Times New Roman" w:cs="Times New Roman"/>
          <w:sz w:val="24"/>
          <w:szCs w:val="24"/>
        </w:rPr>
        <w:br/>
        <w:t xml:space="preserve">{'a': 10, 'b': 20, 'c': </w:t>
      </w:r>
      <w:proofErr w:type="gramStart"/>
      <w:r w:rsidRPr="00394E56">
        <w:rPr>
          <w:rFonts w:ascii="Times New Roman" w:hAnsi="Times New Roman" w:cs="Times New Roman"/>
          <w:sz w:val="24"/>
          <w:szCs w:val="24"/>
        </w:rPr>
        <w:t>20}the</w:t>
      </w:r>
      <w:proofErr w:type="gramEnd"/>
      <w:r w:rsidRPr="00394E56">
        <w:rPr>
          <w:rFonts w:ascii="Times New Roman" w:hAnsi="Times New Roman" w:cs="Times New Roman"/>
          <w:sz w:val="24"/>
          <w:szCs w:val="24"/>
        </w:rPr>
        <w:t xml:space="preserve"> function should return an empty dictionary {} because there are duplicate values.</w:t>
      </w:r>
    </w:p>
    <w:p w14:paraId="2F2EC80C" w14:textId="77777777" w:rsidR="00394E56" w:rsidRPr="00394E56" w:rsidRDefault="00394E56" w:rsidP="00394E56">
      <w:pPr>
        <w:pStyle w:val="HTML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978C6D4" w14:textId="77777777" w:rsidR="00394E56" w:rsidRPr="00394E56" w:rsidRDefault="00394E56" w:rsidP="00394E56">
      <w:pPr>
        <w:pStyle w:val="a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567"/>
        <w:rPr>
          <w:rFonts w:ascii="Times New Roman" w:eastAsia="Times New Roman" w:hAnsi="Times New Roman" w:cs="Times New Roman"/>
          <w:sz w:val="28"/>
          <w:szCs w:val="28"/>
          <w:lang w:val="en-US"/>
        </w:rPr>
      </w:pPr>
    </w:p>
    <w:p w14:paraId="639CDF90" w14:textId="77777777" w:rsidR="00394E56" w:rsidRPr="00394E56" w:rsidRDefault="00394E56" w:rsidP="00394E56">
      <w:pPr>
        <w:tabs>
          <w:tab w:val="left" w:pos="851"/>
        </w:tabs>
        <w:rPr>
          <w:rStyle w:val="q4iawc"/>
          <w:rFonts w:ascii="Times New Roman" w:hAnsi="Times New Roman" w:cs="Times New Roman"/>
          <w:sz w:val="28"/>
          <w:szCs w:val="28"/>
          <w:lang w:val="en-US"/>
        </w:rPr>
      </w:pPr>
    </w:p>
    <w:sectPr w:rsidR="00394E56" w:rsidRPr="00394E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B5E44"/>
    <w:multiLevelType w:val="hybridMultilevel"/>
    <w:tmpl w:val="02246D1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5557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tjQysTQ3tDQztzRX0lEKTi0uzszPAykwrAUAWkJE6iwAAAA="/>
  </w:docVars>
  <w:rsids>
    <w:rsidRoot w:val="00A42779"/>
    <w:rsid w:val="0001598B"/>
    <w:rsid w:val="000443CD"/>
    <w:rsid w:val="00050A0B"/>
    <w:rsid w:val="00080AEC"/>
    <w:rsid w:val="000A155F"/>
    <w:rsid w:val="000A79B0"/>
    <w:rsid w:val="00234B8C"/>
    <w:rsid w:val="0023521A"/>
    <w:rsid w:val="00254A43"/>
    <w:rsid w:val="0025787C"/>
    <w:rsid w:val="002E1EB3"/>
    <w:rsid w:val="00394E56"/>
    <w:rsid w:val="003E053B"/>
    <w:rsid w:val="00472AA2"/>
    <w:rsid w:val="004951FD"/>
    <w:rsid w:val="004B0CA8"/>
    <w:rsid w:val="004D00A7"/>
    <w:rsid w:val="005703E4"/>
    <w:rsid w:val="00586F53"/>
    <w:rsid w:val="005B73A2"/>
    <w:rsid w:val="00652504"/>
    <w:rsid w:val="0070609A"/>
    <w:rsid w:val="007A6020"/>
    <w:rsid w:val="00872949"/>
    <w:rsid w:val="00886A96"/>
    <w:rsid w:val="008A630D"/>
    <w:rsid w:val="008D422C"/>
    <w:rsid w:val="009139DE"/>
    <w:rsid w:val="00936FCD"/>
    <w:rsid w:val="00947626"/>
    <w:rsid w:val="0096414C"/>
    <w:rsid w:val="009A2D63"/>
    <w:rsid w:val="009E5664"/>
    <w:rsid w:val="00A42779"/>
    <w:rsid w:val="00B3712F"/>
    <w:rsid w:val="00C37472"/>
    <w:rsid w:val="00C42079"/>
    <w:rsid w:val="00D01CF3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B399FE"/>
  <w15:chartTrackingRefBased/>
  <w15:docId w15:val="{D0472474-CEAA-41F9-BCE9-5E1ADD680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q4iawc">
    <w:name w:val="q4iawc"/>
    <w:basedOn w:val="a0"/>
    <w:rsid w:val="00A42779"/>
  </w:style>
  <w:style w:type="paragraph" w:styleId="a3">
    <w:name w:val="List Paragraph"/>
    <w:basedOn w:val="a"/>
    <w:uiPriority w:val="34"/>
    <w:qFormat/>
    <w:rsid w:val="00394E56"/>
    <w:pPr>
      <w:ind w:left="720"/>
      <w:contextualSpacing/>
    </w:pPr>
  </w:style>
  <w:style w:type="character" w:customStyle="1" w:styleId="hwtze">
    <w:name w:val="hwtze"/>
    <w:basedOn w:val="a0"/>
    <w:rsid w:val="00394E56"/>
  </w:style>
  <w:style w:type="character" w:customStyle="1" w:styleId="rynqvb">
    <w:name w:val="rynqvb"/>
    <w:basedOn w:val="a0"/>
    <w:rsid w:val="00394E56"/>
  </w:style>
  <w:style w:type="paragraph" w:styleId="HTML">
    <w:name w:val="HTML Preformatted"/>
    <w:basedOn w:val="a"/>
    <w:link w:val="HTML0"/>
    <w:uiPriority w:val="99"/>
    <w:semiHidden/>
    <w:unhideWhenUsed/>
    <w:rsid w:val="00394E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94E56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semiHidden/>
    <w:unhideWhenUsed/>
    <w:rsid w:val="00394E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3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8</cp:revision>
  <dcterms:created xsi:type="dcterms:W3CDTF">2022-10-12T09:07:00Z</dcterms:created>
  <dcterms:modified xsi:type="dcterms:W3CDTF">2024-02-21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85a48ff51a0e9f6b41f1e0b36320040129d2b53d09b4aef454c2ff38c5a604</vt:lpwstr>
  </property>
</Properties>
</file>